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3AD1A5C5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</w:t>
      </w:r>
      <w:r w:rsidR="00664049" w:rsidRPr="00664049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="00664049"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WORKER_NAME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&gt;.</w:t>
      </w:r>
    </w:p>
    <w:p w14:paraId="20B47538" w14:textId="6B16CB27" w:rsidR="00664049" w:rsidRDefault="0066404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:</w:t>
      </w:r>
    </w:p>
    <w:p w14:paraId="647C8BAE" w14:textId="668D1187" w:rsidR="00664049" w:rsidRDefault="0066404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;</w:t>
      </w:r>
    </w:p>
    <w:p w14:paraId="4CE663AD" w14:textId="77777777" w:rsidR="00664049" w:rsidRPr="007A1BB7" w:rsidRDefault="00664049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</w:p>
    <w:p w14:paraId="1924BD64" w14:textId="3D8AB273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CECAE03" w14:textId="7352CB0B" w:rsidR="00664049" w:rsidRDefault="0066404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4A445ADC" w14:textId="4973B8F2" w:rsidR="00664049" w:rsidRDefault="0066404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Distinct 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 from Worker;</w:t>
      </w:r>
    </w:p>
    <w:p w14:paraId="778AF12E" w14:textId="77777777" w:rsidR="00664049" w:rsidRDefault="00664049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285366AD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OLE_LINK1"/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bookmarkEnd w:id="0"/>
    <w:p w14:paraId="37FAE2BB" w14:textId="77777777" w:rsidR="00D26075" w:rsidRDefault="00664049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46ECF5E1" w14:textId="78F9CD36" w:rsidR="00D26075" w:rsidRDefault="00D26075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(Select * from Employee e order by rowid desc) where rownum&lt;=5;</w:t>
      </w:r>
    </w:p>
    <w:p w14:paraId="639ECC8C" w14:textId="77777777" w:rsidR="00664049" w:rsidRPr="007A1BB7" w:rsidRDefault="00664049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E3339" w14:textId="77777777" w:rsidR="00167192" w:rsidRDefault="00167192" w:rsidP="00664049">
      <w:pPr>
        <w:spacing w:after="0" w:line="240" w:lineRule="auto"/>
      </w:pPr>
      <w:r>
        <w:separator/>
      </w:r>
    </w:p>
  </w:endnote>
  <w:endnote w:type="continuationSeparator" w:id="0">
    <w:p w14:paraId="20AF2A9D" w14:textId="77777777" w:rsidR="00167192" w:rsidRDefault="00167192" w:rsidP="006640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11717" w14:textId="77777777" w:rsidR="00167192" w:rsidRDefault="00167192" w:rsidP="00664049">
      <w:pPr>
        <w:spacing w:after="0" w:line="240" w:lineRule="auto"/>
      </w:pPr>
      <w:r>
        <w:separator/>
      </w:r>
    </w:p>
  </w:footnote>
  <w:footnote w:type="continuationSeparator" w:id="0">
    <w:p w14:paraId="46A1B882" w14:textId="77777777" w:rsidR="00167192" w:rsidRDefault="00167192" w:rsidP="0066404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67192"/>
    <w:rsid w:val="00664049"/>
    <w:rsid w:val="00901A32"/>
    <w:rsid w:val="009778B2"/>
    <w:rsid w:val="00CD6758"/>
    <w:rsid w:val="00D26075"/>
    <w:rsid w:val="00E87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5</cp:revision>
  <dcterms:created xsi:type="dcterms:W3CDTF">2021-03-26T13:45:00Z</dcterms:created>
  <dcterms:modified xsi:type="dcterms:W3CDTF">2022-02-16T12:15:00Z</dcterms:modified>
</cp:coreProperties>
</file>